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1E0E5DE8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F31940" w:rsidRPr="00F31940">
        <w:t>12-1</w:t>
      </w:r>
      <w:r w:rsidR="00E875D9">
        <w:t>9</w:t>
      </w:r>
      <w:r w:rsidR="00F31940" w:rsidRPr="00F31940">
        <w:t>-2025 to 12-</w:t>
      </w:r>
      <w:r w:rsidR="00E875D9">
        <w:t>25</w:t>
      </w:r>
      <w:r w:rsidR="00F31940" w:rsidRPr="00F31940">
        <w:t>-2025</w:t>
      </w:r>
    </w:p>
    <w:p w14:paraId="665A9610" w14:textId="55A7A104" w:rsidR="007D404D" w:rsidRPr="007D404D" w:rsidRDefault="008F6F5E" w:rsidP="007D404D">
      <w:pPr>
        <w:pStyle w:val="Heading1"/>
      </w:pPr>
      <w:r>
        <w:t xml:space="preserve">December </w:t>
      </w:r>
      <w:r w:rsidR="00F31940">
        <w:t>1</w:t>
      </w:r>
      <w:r w:rsidR="00E875D9">
        <w:t>9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20216BB5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E875D9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5824479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07937E14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F31940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1FAC4536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F31940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</w:tbl>
    <w:bookmarkEnd w:id="0"/>
    <w:p w14:paraId="2183C0D8" w14:textId="29299F54" w:rsidR="009C5AE9" w:rsidRPr="000E494D" w:rsidRDefault="008F6F5E" w:rsidP="000E494D">
      <w:pPr>
        <w:pStyle w:val="Heading1"/>
      </w:pPr>
      <w:r>
        <w:t xml:space="preserve">December </w:t>
      </w:r>
      <w:r w:rsidR="00E875D9">
        <w:t>20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December </w:t>
      </w:r>
      <w:r w:rsidR="00E875D9">
        <w:t>21,</w:t>
      </w:r>
      <w:r>
        <w:t xml:space="preserve"> </w:t>
      </w:r>
      <w:r w:rsidR="00FB36F8">
        <w:t>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E875D9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1B7F7E81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E875D9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70B92984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E875D9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1CB1078B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</w:tbl>
    <w:p w14:paraId="47764116" w14:textId="060E1FC8" w:rsidR="009C5AE9" w:rsidRPr="00A00DC9" w:rsidRDefault="00597B1C" w:rsidP="000E494D">
      <w:pPr>
        <w:pStyle w:val="Heading1"/>
      </w:pPr>
      <w:r>
        <w:t xml:space="preserve">December </w:t>
      </w:r>
      <w:r w:rsidR="00E875D9">
        <w:t>22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E875D9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446683B2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E875D9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75321F70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E875D9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08160E55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</w:tbl>
    <w:p w14:paraId="547A85BB" w14:textId="7685A2C8" w:rsidR="009C5AE9" w:rsidRPr="00A00DC9" w:rsidRDefault="00597B1C" w:rsidP="000E494D">
      <w:pPr>
        <w:pStyle w:val="Heading1"/>
      </w:pPr>
      <w:r>
        <w:t xml:space="preserve">December </w:t>
      </w:r>
      <w:r w:rsidR="00E875D9">
        <w:t>23</w:t>
      </w:r>
      <w:r w:rsidR="000940F4">
        <w:t xml:space="preserve">, </w:t>
      </w:r>
      <w:r w:rsidR="001B7654">
        <w:rPr>
          <w:spacing w:val="-1"/>
        </w:rPr>
        <w:t>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E875D9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06F56100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E875D9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4D91C124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E875D9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293129B1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</w:tbl>
    <w:p w14:paraId="56BEF334" w14:textId="630B1575" w:rsidR="009C5AE9" w:rsidRPr="00A00DC9" w:rsidRDefault="00597B1C" w:rsidP="000E494D">
      <w:pPr>
        <w:pStyle w:val="Heading1"/>
      </w:pPr>
      <w:r>
        <w:t xml:space="preserve">December </w:t>
      </w:r>
      <w:r w:rsidR="00E875D9">
        <w:t>24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E875D9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0B478388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E875D9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41E57BD6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E875D9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1264828A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</w:tbl>
    <w:p w14:paraId="59107D60" w14:textId="06E48FED" w:rsidR="009C5AE9" w:rsidRPr="00474BEF" w:rsidRDefault="00597B1C" w:rsidP="000E494D">
      <w:pPr>
        <w:pStyle w:val="Heading1"/>
      </w:pPr>
      <w:r>
        <w:t xml:space="preserve">December </w:t>
      </w:r>
      <w:r w:rsidR="00E875D9">
        <w:t>25</w:t>
      </w:r>
      <w:r w:rsidR="000940F4">
        <w:t>, 2025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E875D9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27A3AC6D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E875D9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0F6FA48F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E875D9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E875D9" w:rsidRPr="00CE712D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6D617110" w:rsidR="00E875D9" w:rsidRPr="00A00DC9" w:rsidRDefault="00E875D9" w:rsidP="00E875D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842025852" w:edGrp="everyone"/>
      <w:permEnd w:id="1842025852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permStart w:id="2070638682" w:edGrp="everyone"/>
      <w:permEnd w:id="2070638682"/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0A8AD7" w14:textId="77777777" w:rsidR="00172715" w:rsidRDefault="00172715">
      <w:pPr>
        <w:spacing w:after="0" w:line="240" w:lineRule="auto"/>
      </w:pPr>
      <w:r>
        <w:separator/>
      </w:r>
    </w:p>
  </w:endnote>
  <w:endnote w:type="continuationSeparator" w:id="0">
    <w:p w14:paraId="7C7B2560" w14:textId="77777777" w:rsidR="00172715" w:rsidRDefault="00172715">
      <w:pPr>
        <w:spacing w:after="0" w:line="240" w:lineRule="auto"/>
      </w:pPr>
      <w:r>
        <w:continuationSeparator/>
      </w:r>
    </w:p>
  </w:endnote>
  <w:endnote w:type="continuationNotice" w:id="1">
    <w:p w14:paraId="4865019D" w14:textId="77777777" w:rsidR="00172715" w:rsidRDefault="001727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7E212B" w14:textId="77777777" w:rsidR="00172715" w:rsidRDefault="00172715">
      <w:pPr>
        <w:spacing w:after="0" w:line="240" w:lineRule="auto"/>
      </w:pPr>
      <w:r>
        <w:separator/>
      </w:r>
    </w:p>
  </w:footnote>
  <w:footnote w:type="continuationSeparator" w:id="0">
    <w:p w14:paraId="561028F1" w14:textId="77777777" w:rsidR="00172715" w:rsidRDefault="00172715">
      <w:pPr>
        <w:spacing w:after="0" w:line="240" w:lineRule="auto"/>
      </w:pPr>
      <w:r>
        <w:continuationSeparator/>
      </w:r>
    </w:p>
  </w:footnote>
  <w:footnote w:type="continuationNotice" w:id="1">
    <w:p w14:paraId="1B8FD0EE" w14:textId="77777777" w:rsidR="00172715" w:rsidRDefault="00172715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ZVzvUEZSsTX+Yn3Lg/7Q6YizVUZt8Y5rUEUt100hJNsNT+gXMnr420V3neIQg+KhAZraMTwh2+N0RsbVNvxtQA==" w:salt="pyPC2GOI07xgCXBNEgO0P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07C5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5085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4" ma:contentTypeDescription="Create a new document." ma:contentTypeScope="" ma:versionID="920a8a08ef562a63ebc1341081ce45e6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C24547-1A63-4704-8534-C9A95981BC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5</Words>
  <Characters>1912</Characters>
  <Application>Microsoft Office Word</Application>
  <DocSecurity>1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2-19T22:49:00Z</dcterms:created>
  <dcterms:modified xsi:type="dcterms:W3CDTF">2025-12-19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